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342E" w:rsidRPr="009815CC" w:rsidRDefault="0093342E" w:rsidP="0093342E"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Supplementary M</w:t>
      </w:r>
      <w:r w:rsidRPr="009815CC">
        <w:rPr>
          <w:rFonts w:ascii="Times New Roman" w:hAnsi="Times New Roman" w:cs="Times New Roman"/>
          <w:b/>
          <w:sz w:val="28"/>
          <w:szCs w:val="24"/>
        </w:rPr>
        <w:t xml:space="preserve">aterial </w:t>
      </w:r>
      <w:r w:rsidR="0001117E">
        <w:rPr>
          <w:rFonts w:ascii="Times New Roman" w:hAnsi="Times New Roman" w:cs="Times New Roman"/>
          <w:b/>
          <w:sz w:val="28"/>
          <w:szCs w:val="24"/>
        </w:rPr>
        <w:t>1</w:t>
      </w:r>
      <w:r w:rsidRPr="009815CC">
        <w:rPr>
          <w:rFonts w:ascii="Times New Roman" w:hAnsi="Times New Roman" w:cs="Times New Roman"/>
          <w:b/>
          <w:sz w:val="28"/>
          <w:szCs w:val="24"/>
        </w:rPr>
        <w:t>: An example of LVI calculation</w:t>
      </w:r>
    </w:p>
    <w:p w:rsidR="0093342E" w:rsidRDefault="0093342E" w:rsidP="0093342E">
      <w:pPr>
        <w:ind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ethan ward number 1</w:t>
      </w:r>
      <w:bookmarkStart w:id="0" w:name="_GoBack"/>
      <w:bookmarkEnd w:id="0"/>
    </w:p>
    <w:tbl>
      <w:tblPr>
        <w:tblStyle w:val="PlainTable22"/>
        <w:tblW w:w="8802" w:type="dxa"/>
        <w:tblLayout w:type="fixed"/>
        <w:tblLook w:val="04A0" w:firstRow="1" w:lastRow="0" w:firstColumn="1" w:lastColumn="0" w:noHBand="0" w:noVBand="1"/>
      </w:tblPr>
      <w:tblGrid>
        <w:gridCol w:w="1458"/>
        <w:gridCol w:w="1890"/>
        <w:gridCol w:w="1022"/>
        <w:gridCol w:w="2070"/>
        <w:gridCol w:w="2362"/>
      </w:tblGrid>
      <w:tr w:rsidR="0093342E" w:rsidRPr="00373B6A" w:rsidTr="009557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</w:tcPr>
          <w:p w:rsidR="0093342E" w:rsidRPr="00373B6A" w:rsidRDefault="0093342E" w:rsidP="009557A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omponent</w:t>
            </w:r>
          </w:p>
        </w:tc>
        <w:tc>
          <w:tcPr>
            <w:tcW w:w="1890" w:type="dxa"/>
          </w:tcPr>
          <w:p w:rsidR="0093342E" w:rsidRPr="00373B6A" w:rsidRDefault="0093342E" w:rsidP="009557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373B6A">
              <w:rPr>
                <w:rFonts w:ascii="Times New Roman" w:hAnsi="Times New Roman" w:cs="Times New Roman"/>
                <w:sz w:val="18"/>
                <w:szCs w:val="18"/>
              </w:rPr>
              <w:t>Sub-component</w:t>
            </w:r>
          </w:p>
        </w:tc>
        <w:tc>
          <w:tcPr>
            <w:tcW w:w="1022" w:type="dxa"/>
          </w:tcPr>
          <w:p w:rsidR="0093342E" w:rsidRPr="00373B6A" w:rsidRDefault="0093342E" w:rsidP="009557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verage value</w:t>
            </w:r>
          </w:p>
        </w:tc>
        <w:tc>
          <w:tcPr>
            <w:tcW w:w="2070" w:type="dxa"/>
          </w:tcPr>
          <w:p w:rsidR="0093342E" w:rsidRDefault="0093342E" w:rsidP="009557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tandardized value</w:t>
            </w:r>
          </w:p>
        </w:tc>
        <w:tc>
          <w:tcPr>
            <w:tcW w:w="2362" w:type="dxa"/>
          </w:tcPr>
          <w:p w:rsidR="0093342E" w:rsidRDefault="0093342E" w:rsidP="009557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verage</w:t>
            </w:r>
          </w:p>
        </w:tc>
      </w:tr>
      <w:tr w:rsidR="0093342E" w:rsidRPr="00373B6A" w:rsidTr="00955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 w:val="restart"/>
          </w:tcPr>
          <w:p w:rsidR="0093342E" w:rsidRPr="00BD1DE0" w:rsidRDefault="0093342E" w:rsidP="009557AF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b w:val="0"/>
                <w:sz w:val="18"/>
                <w:szCs w:val="18"/>
              </w:rPr>
              <w:t>Socio-demographic profile</w:t>
            </w:r>
          </w:p>
        </w:tc>
        <w:tc>
          <w:tcPr>
            <w:tcW w:w="1890" w:type="dxa"/>
          </w:tcPr>
          <w:p w:rsidR="0093342E" w:rsidRPr="00BD1DE0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>Percentage of household with female head</w:t>
            </w:r>
          </w:p>
        </w:tc>
        <w:tc>
          <w:tcPr>
            <w:tcW w:w="1022" w:type="dxa"/>
          </w:tcPr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.26</w:t>
            </w:r>
          </w:p>
        </w:tc>
        <w:tc>
          <w:tcPr>
            <w:tcW w:w="2070" w:type="dxa"/>
          </w:tcPr>
          <w:p w:rsidR="0093342E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18"/>
                    <w:szCs w:val="18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/>
                        <w:sz w:val="18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/>
                        <w:sz w:val="18"/>
                        <w:szCs w:val="24"/>
                      </w:rPr>
                      <m:t>Index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/>
                        <w:sz w:val="18"/>
                        <w:szCs w:val="24"/>
                      </w:rPr>
                      <m:t>sw</m:t>
                    </m:r>
                  </m:sub>
                </m:sSub>
                <m:r>
                  <w:rPr>
                    <w:rFonts w:ascii="Cambria Math" w:hAnsi="Cambria Math" w:cs="Times New Roman"/>
                    <w:color w:val="000000"/>
                    <w:sz w:val="18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/>
                        <w:sz w:val="18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/>
                            <w:sz w:val="18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2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24"/>
                          </w:rPr>
                          <m:t>w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000000"/>
                        <w:sz w:val="18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/>
                            <w:sz w:val="18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2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24"/>
                          </w:rPr>
                          <m:t>min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/>
                            <w:sz w:val="18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2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24"/>
                          </w:rPr>
                          <m:t>max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000000"/>
                        <w:sz w:val="18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/>
                            <w:sz w:val="18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2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24"/>
                          </w:rPr>
                          <m:t>min</m:t>
                        </m:r>
                      </m:sub>
                    </m:sSub>
                  </m:den>
                </m:f>
              </m:oMath>
            </m:oMathPara>
          </w:p>
          <w:p w:rsidR="0093342E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100-5.26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100-0</m:t>
                    </m:r>
                  </m:den>
                </m:f>
              </m:oMath>
            </m:oMathPara>
          </w:p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  =0.052</w:t>
            </w:r>
          </w:p>
        </w:tc>
        <w:tc>
          <w:tcPr>
            <w:tcW w:w="2362" w:type="dxa"/>
            <w:vMerge w:val="restart"/>
          </w:tcPr>
          <w:p w:rsidR="0093342E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3342E" w:rsidRPr="00984062" w:rsidRDefault="008A3BAE" w:rsidP="009557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0.052+0.51+0.36+0.302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4</m:t>
                    </m:r>
                  </m:den>
                </m:f>
              </m:oMath>
            </m:oMathPara>
          </w:p>
          <w:p w:rsidR="0093342E" w:rsidRPr="00373B6A" w:rsidRDefault="0093342E" w:rsidP="009557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84062">
              <w:rPr>
                <w:rFonts w:ascii="Times New Roman" w:hAnsi="Times New Roman" w:cs="Times New Roman"/>
                <w:sz w:val="18"/>
                <w:szCs w:val="18"/>
              </w:rPr>
              <w:t>SDP=0.306</w:t>
            </w:r>
          </w:p>
        </w:tc>
      </w:tr>
      <w:tr w:rsidR="0093342E" w:rsidRPr="00373B6A" w:rsidTr="009557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/>
          </w:tcPr>
          <w:p w:rsidR="0093342E" w:rsidRPr="00BD1DE0" w:rsidRDefault="0093342E" w:rsidP="009557AF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1890" w:type="dxa"/>
          </w:tcPr>
          <w:p w:rsidR="0093342E" w:rsidRPr="00BD1DE0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>Age of household head</w:t>
            </w:r>
          </w:p>
        </w:tc>
        <w:tc>
          <w:tcPr>
            <w:tcW w:w="1022" w:type="dxa"/>
          </w:tcPr>
          <w:p w:rsidR="0093342E" w:rsidRPr="00373B6A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6.26</w:t>
            </w:r>
          </w:p>
        </w:tc>
        <w:tc>
          <w:tcPr>
            <w:tcW w:w="2070" w:type="dxa"/>
          </w:tcPr>
          <w:p w:rsidR="0093342E" w:rsidRPr="00373B6A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51</w:t>
            </w:r>
          </w:p>
        </w:tc>
        <w:tc>
          <w:tcPr>
            <w:tcW w:w="2362" w:type="dxa"/>
            <w:vMerge/>
          </w:tcPr>
          <w:p w:rsidR="0093342E" w:rsidRPr="00373B6A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42E" w:rsidRPr="00373B6A" w:rsidTr="00955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/>
          </w:tcPr>
          <w:p w:rsidR="0093342E" w:rsidRPr="00BD1DE0" w:rsidRDefault="0093342E" w:rsidP="009557AF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1890" w:type="dxa"/>
          </w:tcPr>
          <w:p w:rsidR="0093342E" w:rsidRPr="00BD1DE0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>Education level of household head</w:t>
            </w:r>
          </w:p>
        </w:tc>
        <w:tc>
          <w:tcPr>
            <w:tcW w:w="1022" w:type="dxa"/>
          </w:tcPr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.84</w:t>
            </w:r>
          </w:p>
        </w:tc>
        <w:tc>
          <w:tcPr>
            <w:tcW w:w="2070" w:type="dxa"/>
          </w:tcPr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.36</w:t>
            </w:r>
          </w:p>
        </w:tc>
        <w:tc>
          <w:tcPr>
            <w:tcW w:w="2362" w:type="dxa"/>
            <w:vMerge/>
          </w:tcPr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42E" w:rsidRPr="00373B6A" w:rsidTr="009557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/>
          </w:tcPr>
          <w:p w:rsidR="0093342E" w:rsidRPr="00BD1DE0" w:rsidRDefault="0093342E" w:rsidP="009557AF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1890" w:type="dxa"/>
          </w:tcPr>
          <w:p w:rsidR="0093342E" w:rsidRPr="00BD1DE0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>Percentage of dependent population (less than 15 and more than 65 years of age)</w:t>
            </w:r>
          </w:p>
        </w:tc>
        <w:tc>
          <w:tcPr>
            <w:tcW w:w="1022" w:type="dxa"/>
          </w:tcPr>
          <w:p w:rsidR="0093342E" w:rsidRPr="00373B6A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.239</w:t>
            </w:r>
          </w:p>
        </w:tc>
        <w:tc>
          <w:tcPr>
            <w:tcW w:w="2070" w:type="dxa"/>
          </w:tcPr>
          <w:p w:rsidR="0093342E" w:rsidRPr="00373B6A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302</w:t>
            </w:r>
          </w:p>
        </w:tc>
        <w:tc>
          <w:tcPr>
            <w:tcW w:w="2362" w:type="dxa"/>
            <w:vMerge/>
          </w:tcPr>
          <w:p w:rsidR="0093342E" w:rsidRPr="00373B6A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42E" w:rsidRPr="00373B6A" w:rsidTr="00955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 w:val="restart"/>
          </w:tcPr>
          <w:p w:rsidR="0093342E" w:rsidRPr="00BD1DE0" w:rsidRDefault="0093342E" w:rsidP="009557AF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b w:val="0"/>
                <w:sz w:val="18"/>
                <w:szCs w:val="18"/>
              </w:rPr>
              <w:t>Livelihood Strategies</w:t>
            </w:r>
          </w:p>
        </w:tc>
        <w:tc>
          <w:tcPr>
            <w:tcW w:w="1890" w:type="dxa"/>
          </w:tcPr>
          <w:p w:rsidR="0093342E" w:rsidRPr="00BD1DE0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>Percentage of household with family member working outside of the community</w:t>
            </w:r>
          </w:p>
        </w:tc>
        <w:tc>
          <w:tcPr>
            <w:tcW w:w="1022" w:type="dxa"/>
          </w:tcPr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2.80</w:t>
            </w:r>
          </w:p>
        </w:tc>
        <w:tc>
          <w:tcPr>
            <w:tcW w:w="2070" w:type="dxa"/>
          </w:tcPr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728</w:t>
            </w:r>
          </w:p>
        </w:tc>
        <w:tc>
          <w:tcPr>
            <w:tcW w:w="2362" w:type="dxa"/>
            <w:vMerge w:val="restart"/>
          </w:tcPr>
          <w:p w:rsidR="0093342E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3342E" w:rsidRDefault="008A3BAE" w:rsidP="009557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0.728+0.947+0.37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3</m:t>
                    </m:r>
                  </m:den>
                </m:f>
              </m:oMath>
            </m:oMathPara>
          </w:p>
          <w:p w:rsidR="0093342E" w:rsidRPr="00373B6A" w:rsidRDefault="0093342E" w:rsidP="009557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S=0.681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18"/>
                  <w:szCs w:val="18"/>
                </w:rPr>
                <w:br/>
              </m:r>
            </m:oMath>
          </w:p>
        </w:tc>
      </w:tr>
      <w:tr w:rsidR="0093342E" w:rsidRPr="00373B6A" w:rsidTr="009557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/>
          </w:tcPr>
          <w:p w:rsidR="0093342E" w:rsidRPr="00BD1DE0" w:rsidRDefault="0093342E" w:rsidP="009557AF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1890" w:type="dxa"/>
          </w:tcPr>
          <w:p w:rsidR="0093342E" w:rsidRPr="00BD1DE0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>Percentage of households dependent solely on agriculture</w:t>
            </w:r>
          </w:p>
        </w:tc>
        <w:tc>
          <w:tcPr>
            <w:tcW w:w="1022" w:type="dxa"/>
          </w:tcPr>
          <w:p w:rsidR="0093342E" w:rsidRPr="00373B6A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4.73</w:t>
            </w:r>
          </w:p>
        </w:tc>
        <w:tc>
          <w:tcPr>
            <w:tcW w:w="2070" w:type="dxa"/>
          </w:tcPr>
          <w:p w:rsidR="0093342E" w:rsidRPr="00373B6A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947</w:t>
            </w:r>
          </w:p>
        </w:tc>
        <w:tc>
          <w:tcPr>
            <w:tcW w:w="2362" w:type="dxa"/>
            <w:vMerge/>
          </w:tcPr>
          <w:p w:rsidR="0093342E" w:rsidRPr="00373B6A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42E" w:rsidRPr="00373B6A" w:rsidTr="00955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/>
          </w:tcPr>
          <w:p w:rsidR="0093342E" w:rsidRPr="00BD1DE0" w:rsidRDefault="0093342E" w:rsidP="009557AF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1890" w:type="dxa"/>
          </w:tcPr>
          <w:p w:rsidR="0093342E" w:rsidRPr="00BD1DE0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>Livelihood diversification Index (1/(number of occupation))</w:t>
            </w:r>
          </w:p>
        </w:tc>
        <w:tc>
          <w:tcPr>
            <w:tcW w:w="1022" w:type="dxa"/>
          </w:tcPr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37</w:t>
            </w:r>
          </w:p>
        </w:tc>
        <w:tc>
          <w:tcPr>
            <w:tcW w:w="2070" w:type="dxa"/>
          </w:tcPr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37</w:t>
            </w:r>
          </w:p>
        </w:tc>
        <w:tc>
          <w:tcPr>
            <w:tcW w:w="2362" w:type="dxa"/>
            <w:vMerge/>
          </w:tcPr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42E" w:rsidRPr="00373B6A" w:rsidTr="009557AF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 w:val="restart"/>
          </w:tcPr>
          <w:p w:rsidR="0093342E" w:rsidRPr="00BD1DE0" w:rsidRDefault="0093342E" w:rsidP="009557AF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b w:val="0"/>
                <w:sz w:val="18"/>
                <w:szCs w:val="18"/>
              </w:rPr>
              <w:t>Social Network</w:t>
            </w:r>
          </w:p>
        </w:tc>
        <w:tc>
          <w:tcPr>
            <w:tcW w:w="1890" w:type="dxa"/>
          </w:tcPr>
          <w:p w:rsidR="0093342E" w:rsidRPr="00BD1DE0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>Proportion of household who didn’t get help from their neighbor in past 12 months</w:t>
            </w:r>
          </w:p>
        </w:tc>
        <w:tc>
          <w:tcPr>
            <w:tcW w:w="1022" w:type="dxa"/>
          </w:tcPr>
          <w:p w:rsidR="0093342E" w:rsidRPr="00373B6A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.17</w:t>
            </w:r>
          </w:p>
        </w:tc>
        <w:tc>
          <w:tcPr>
            <w:tcW w:w="2070" w:type="dxa"/>
          </w:tcPr>
          <w:p w:rsidR="0093342E" w:rsidRPr="00373B6A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20</w:t>
            </w:r>
          </w:p>
        </w:tc>
        <w:tc>
          <w:tcPr>
            <w:tcW w:w="2362" w:type="dxa"/>
            <w:vMerge w:val="restart"/>
          </w:tcPr>
          <w:p w:rsidR="0093342E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3342E" w:rsidRDefault="008A3BAE" w:rsidP="009557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0.2+0.061+0.76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3</m:t>
                    </m:r>
                  </m:den>
                </m:f>
              </m:oMath>
            </m:oMathPara>
          </w:p>
          <w:p w:rsidR="0093342E" w:rsidRPr="00373B6A" w:rsidRDefault="0093342E" w:rsidP="009557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N= 0.34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18"/>
                  <w:szCs w:val="18"/>
                </w:rPr>
                <w:br/>
              </m:r>
            </m:oMath>
          </w:p>
        </w:tc>
      </w:tr>
      <w:tr w:rsidR="0093342E" w:rsidRPr="00373B6A" w:rsidTr="00955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/>
          </w:tcPr>
          <w:p w:rsidR="0093342E" w:rsidRPr="00BD1DE0" w:rsidRDefault="0093342E" w:rsidP="009557AF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1890" w:type="dxa"/>
          </w:tcPr>
          <w:p w:rsidR="0093342E" w:rsidRPr="00BD1DE0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>Proportion of people who have not borrowed or lent money in past month</w:t>
            </w:r>
          </w:p>
        </w:tc>
        <w:tc>
          <w:tcPr>
            <w:tcW w:w="1022" w:type="dxa"/>
          </w:tcPr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.14</w:t>
            </w:r>
          </w:p>
        </w:tc>
        <w:tc>
          <w:tcPr>
            <w:tcW w:w="2070" w:type="dxa"/>
          </w:tcPr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61</w:t>
            </w:r>
          </w:p>
        </w:tc>
        <w:tc>
          <w:tcPr>
            <w:tcW w:w="2362" w:type="dxa"/>
            <w:vMerge/>
          </w:tcPr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42E" w:rsidRPr="00373B6A" w:rsidTr="009557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/>
          </w:tcPr>
          <w:p w:rsidR="0093342E" w:rsidRPr="00BD1DE0" w:rsidRDefault="0093342E" w:rsidP="009557AF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1890" w:type="dxa"/>
          </w:tcPr>
          <w:p w:rsidR="0093342E" w:rsidRPr="00BD1DE0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>Percentage of households that have not asked government assistance</w:t>
            </w:r>
          </w:p>
        </w:tc>
        <w:tc>
          <w:tcPr>
            <w:tcW w:w="1022" w:type="dxa"/>
          </w:tcPr>
          <w:p w:rsidR="0093342E" w:rsidRPr="00373B6A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6.315</w:t>
            </w:r>
          </w:p>
        </w:tc>
        <w:tc>
          <w:tcPr>
            <w:tcW w:w="2070" w:type="dxa"/>
          </w:tcPr>
          <w:p w:rsidR="0093342E" w:rsidRPr="00373B6A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76</w:t>
            </w:r>
          </w:p>
        </w:tc>
        <w:tc>
          <w:tcPr>
            <w:tcW w:w="2362" w:type="dxa"/>
            <w:vMerge/>
          </w:tcPr>
          <w:p w:rsidR="0093342E" w:rsidRPr="00373B6A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42E" w:rsidRPr="00373B6A" w:rsidTr="00955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 w:val="restart"/>
          </w:tcPr>
          <w:p w:rsidR="0093342E" w:rsidRPr="00BD1DE0" w:rsidRDefault="0093342E" w:rsidP="009557AF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b w:val="0"/>
                <w:sz w:val="18"/>
                <w:szCs w:val="18"/>
              </w:rPr>
              <w:t>Food</w:t>
            </w:r>
          </w:p>
        </w:tc>
        <w:tc>
          <w:tcPr>
            <w:tcW w:w="1890" w:type="dxa"/>
          </w:tcPr>
          <w:p w:rsidR="0093342E" w:rsidRPr="00BD1DE0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>Percent of households solely dependent on family farm for food</w:t>
            </w:r>
          </w:p>
        </w:tc>
        <w:tc>
          <w:tcPr>
            <w:tcW w:w="1022" w:type="dxa"/>
          </w:tcPr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63</w:t>
            </w:r>
          </w:p>
        </w:tc>
        <w:tc>
          <w:tcPr>
            <w:tcW w:w="2070" w:type="dxa"/>
          </w:tcPr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26</w:t>
            </w:r>
          </w:p>
        </w:tc>
        <w:tc>
          <w:tcPr>
            <w:tcW w:w="2362" w:type="dxa"/>
            <w:vMerge w:val="restart"/>
          </w:tcPr>
          <w:p w:rsidR="0093342E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3342E" w:rsidRDefault="008A3BAE" w:rsidP="009557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</w:rPr>
                    </m:ctrlPr>
                  </m:fPr>
                  <m:num>
                    <m:eqArr>
                      <m:eqArrPr>
                        <m:ctrlPr>
                          <w:rPr>
                            <w:rFonts w:ascii="Cambria Math" w:hAnsi="Cambria Math" w:cs="Times New Roman"/>
                            <w:i/>
                            <w:sz w:val="18"/>
                            <w:szCs w:val="18"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</w:rPr>
                          <m:t>0.026+0.448++0.91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</w:rPr>
                          <m:t>+0.036+0.33</m:t>
                        </m:r>
                      </m:e>
                    </m:eqArr>
                  </m:num>
                  <m:den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5</m:t>
                    </m:r>
                  </m:den>
                </m:f>
              </m:oMath>
            </m:oMathPara>
          </w:p>
          <w:p w:rsidR="0093342E" w:rsidRPr="00373B6A" w:rsidRDefault="0093342E" w:rsidP="009557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=0.35</w:t>
            </w:r>
          </w:p>
        </w:tc>
      </w:tr>
      <w:tr w:rsidR="0093342E" w:rsidRPr="00373B6A" w:rsidTr="009557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/>
          </w:tcPr>
          <w:p w:rsidR="0093342E" w:rsidRPr="00BD1DE0" w:rsidRDefault="0093342E" w:rsidP="009557AF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1890" w:type="dxa"/>
          </w:tcPr>
          <w:p w:rsidR="0093342E" w:rsidRPr="00BD1DE0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>Average number of months households struggle to find food (12-own_production)</w:t>
            </w:r>
          </w:p>
        </w:tc>
        <w:tc>
          <w:tcPr>
            <w:tcW w:w="1022" w:type="dxa"/>
          </w:tcPr>
          <w:p w:rsidR="0093342E" w:rsidRPr="00373B6A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.38</w:t>
            </w:r>
          </w:p>
        </w:tc>
        <w:tc>
          <w:tcPr>
            <w:tcW w:w="2070" w:type="dxa"/>
          </w:tcPr>
          <w:p w:rsidR="0093342E" w:rsidRPr="00373B6A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448</w:t>
            </w:r>
          </w:p>
        </w:tc>
        <w:tc>
          <w:tcPr>
            <w:tcW w:w="2362" w:type="dxa"/>
            <w:vMerge/>
          </w:tcPr>
          <w:p w:rsidR="0093342E" w:rsidRPr="00373B6A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42E" w:rsidRPr="00373B6A" w:rsidTr="00955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/>
          </w:tcPr>
          <w:p w:rsidR="0093342E" w:rsidRPr="00BD1DE0" w:rsidRDefault="0093342E" w:rsidP="009557AF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1890" w:type="dxa"/>
          </w:tcPr>
          <w:p w:rsidR="0093342E" w:rsidRPr="00BD1DE0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>Percent of households that do not save crops</w:t>
            </w:r>
          </w:p>
        </w:tc>
        <w:tc>
          <w:tcPr>
            <w:tcW w:w="1022" w:type="dxa"/>
          </w:tcPr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1.22</w:t>
            </w:r>
          </w:p>
        </w:tc>
        <w:tc>
          <w:tcPr>
            <w:tcW w:w="2070" w:type="dxa"/>
          </w:tcPr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912</w:t>
            </w:r>
          </w:p>
        </w:tc>
        <w:tc>
          <w:tcPr>
            <w:tcW w:w="2362" w:type="dxa"/>
            <w:vMerge/>
          </w:tcPr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42E" w:rsidRPr="00373B6A" w:rsidTr="009557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/>
          </w:tcPr>
          <w:p w:rsidR="0093342E" w:rsidRPr="00BD1DE0" w:rsidRDefault="0093342E" w:rsidP="009557AF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1890" w:type="dxa"/>
          </w:tcPr>
          <w:p w:rsidR="0093342E" w:rsidRPr="00BD1DE0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>Percent of households that do not save seeds</w:t>
            </w:r>
          </w:p>
        </w:tc>
        <w:tc>
          <w:tcPr>
            <w:tcW w:w="1022" w:type="dxa"/>
          </w:tcPr>
          <w:p w:rsidR="0093342E" w:rsidRPr="00373B6A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.57</w:t>
            </w:r>
          </w:p>
        </w:tc>
        <w:tc>
          <w:tcPr>
            <w:tcW w:w="2070" w:type="dxa"/>
          </w:tcPr>
          <w:p w:rsidR="0093342E" w:rsidRPr="00373B6A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36</w:t>
            </w:r>
          </w:p>
        </w:tc>
        <w:tc>
          <w:tcPr>
            <w:tcW w:w="2362" w:type="dxa"/>
            <w:vMerge/>
          </w:tcPr>
          <w:p w:rsidR="0093342E" w:rsidRPr="00373B6A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42E" w:rsidRPr="00373B6A" w:rsidTr="00955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/>
          </w:tcPr>
          <w:p w:rsidR="0093342E" w:rsidRPr="00BD1DE0" w:rsidRDefault="0093342E" w:rsidP="009557AF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1890" w:type="dxa"/>
          </w:tcPr>
          <w:p w:rsidR="0093342E" w:rsidRPr="00BD1DE0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>Average crop diversification index  (1/ (Number of crops grown +1)</w:t>
            </w:r>
          </w:p>
        </w:tc>
        <w:tc>
          <w:tcPr>
            <w:tcW w:w="1022" w:type="dxa"/>
          </w:tcPr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33</w:t>
            </w:r>
          </w:p>
        </w:tc>
        <w:tc>
          <w:tcPr>
            <w:tcW w:w="2070" w:type="dxa"/>
          </w:tcPr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33</w:t>
            </w:r>
          </w:p>
        </w:tc>
        <w:tc>
          <w:tcPr>
            <w:tcW w:w="2362" w:type="dxa"/>
            <w:vMerge/>
          </w:tcPr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42E" w:rsidRPr="00373B6A" w:rsidTr="009557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 w:val="restart"/>
          </w:tcPr>
          <w:p w:rsidR="0093342E" w:rsidRPr="00BD1DE0" w:rsidRDefault="0093342E" w:rsidP="009557AF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b w:val="0"/>
                <w:sz w:val="18"/>
                <w:szCs w:val="18"/>
              </w:rPr>
              <w:lastRenderedPageBreak/>
              <w:t>Water</w:t>
            </w:r>
          </w:p>
        </w:tc>
        <w:tc>
          <w:tcPr>
            <w:tcW w:w="1890" w:type="dxa"/>
          </w:tcPr>
          <w:p w:rsidR="0093342E" w:rsidRPr="00BD1DE0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>Percent of households reporting water conflicts</w:t>
            </w:r>
          </w:p>
        </w:tc>
        <w:tc>
          <w:tcPr>
            <w:tcW w:w="1022" w:type="dxa"/>
          </w:tcPr>
          <w:p w:rsidR="0093342E" w:rsidRPr="00373B6A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3.16</w:t>
            </w:r>
          </w:p>
        </w:tc>
        <w:tc>
          <w:tcPr>
            <w:tcW w:w="2070" w:type="dxa"/>
          </w:tcPr>
          <w:p w:rsidR="0093342E" w:rsidRPr="00373B6A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63</w:t>
            </w:r>
          </w:p>
        </w:tc>
        <w:tc>
          <w:tcPr>
            <w:tcW w:w="2362" w:type="dxa"/>
            <w:vMerge w:val="restart"/>
          </w:tcPr>
          <w:p w:rsidR="0093342E" w:rsidRPr="0063657B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</w:p>
          <w:p w:rsidR="0093342E" w:rsidRDefault="008A3BAE" w:rsidP="009557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0.63+.98+.034+.71+.8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5</m:t>
                    </m:r>
                  </m:den>
                </m:f>
              </m:oMath>
            </m:oMathPara>
          </w:p>
          <w:p w:rsidR="0093342E" w:rsidRPr="00373B6A" w:rsidRDefault="0093342E" w:rsidP="009557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W=0.63</w:t>
            </w:r>
          </w:p>
        </w:tc>
      </w:tr>
      <w:tr w:rsidR="0093342E" w:rsidRPr="00373B6A" w:rsidTr="00955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/>
          </w:tcPr>
          <w:p w:rsidR="0093342E" w:rsidRPr="00BD1DE0" w:rsidRDefault="0093342E" w:rsidP="009557AF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1890" w:type="dxa"/>
          </w:tcPr>
          <w:p w:rsidR="0093342E" w:rsidRPr="00BD1DE0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>Percent of households that utilize a natural water source</w:t>
            </w:r>
          </w:p>
        </w:tc>
        <w:tc>
          <w:tcPr>
            <w:tcW w:w="1022" w:type="dxa"/>
          </w:tcPr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8.25</w:t>
            </w:r>
          </w:p>
        </w:tc>
        <w:tc>
          <w:tcPr>
            <w:tcW w:w="2070" w:type="dxa"/>
          </w:tcPr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.98</w:t>
            </w:r>
          </w:p>
        </w:tc>
        <w:tc>
          <w:tcPr>
            <w:tcW w:w="2362" w:type="dxa"/>
            <w:vMerge/>
          </w:tcPr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42E" w:rsidRPr="00373B6A" w:rsidTr="009557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/>
          </w:tcPr>
          <w:p w:rsidR="0093342E" w:rsidRPr="00BD1DE0" w:rsidRDefault="0093342E" w:rsidP="009557AF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1890" w:type="dxa"/>
          </w:tcPr>
          <w:p w:rsidR="0093342E" w:rsidRPr="00BD1DE0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>Average time to water source in minute</w:t>
            </w:r>
          </w:p>
        </w:tc>
        <w:tc>
          <w:tcPr>
            <w:tcW w:w="1022" w:type="dxa"/>
          </w:tcPr>
          <w:p w:rsidR="0093342E" w:rsidRPr="00373B6A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.16</w:t>
            </w:r>
          </w:p>
        </w:tc>
        <w:tc>
          <w:tcPr>
            <w:tcW w:w="2070" w:type="dxa"/>
          </w:tcPr>
          <w:p w:rsidR="0093342E" w:rsidRPr="00373B6A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34</w:t>
            </w:r>
          </w:p>
        </w:tc>
        <w:tc>
          <w:tcPr>
            <w:tcW w:w="2362" w:type="dxa"/>
            <w:vMerge/>
          </w:tcPr>
          <w:p w:rsidR="0093342E" w:rsidRPr="00373B6A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42E" w:rsidRPr="00373B6A" w:rsidTr="00955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/>
          </w:tcPr>
          <w:p w:rsidR="0093342E" w:rsidRPr="00BD1DE0" w:rsidRDefault="0093342E" w:rsidP="009557AF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1890" w:type="dxa"/>
          </w:tcPr>
          <w:p w:rsidR="0093342E" w:rsidRPr="00BD1DE0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>Percent of households that do not have a consistent water supply</w:t>
            </w:r>
          </w:p>
        </w:tc>
        <w:tc>
          <w:tcPr>
            <w:tcW w:w="1022" w:type="dxa"/>
          </w:tcPr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1.05</w:t>
            </w:r>
          </w:p>
        </w:tc>
        <w:tc>
          <w:tcPr>
            <w:tcW w:w="2070" w:type="dxa"/>
          </w:tcPr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71</w:t>
            </w:r>
          </w:p>
        </w:tc>
        <w:tc>
          <w:tcPr>
            <w:tcW w:w="2362" w:type="dxa"/>
            <w:vMerge/>
          </w:tcPr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42E" w:rsidRPr="00373B6A" w:rsidTr="009557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/>
          </w:tcPr>
          <w:p w:rsidR="0093342E" w:rsidRPr="00BD1DE0" w:rsidRDefault="0093342E" w:rsidP="009557AF">
            <w:pPr>
              <w:rPr>
                <w:rFonts w:ascii="Times New Roman" w:hAnsi="Times New Roman" w:cs="Times New Roman"/>
                <w:b w:val="0"/>
                <w:noProof/>
                <w:sz w:val="18"/>
                <w:szCs w:val="18"/>
              </w:rPr>
            </w:pPr>
          </w:p>
        </w:tc>
        <w:tc>
          <w:tcPr>
            <w:tcW w:w="1890" w:type="dxa"/>
          </w:tcPr>
          <w:p w:rsidR="0093342E" w:rsidRPr="00BD1DE0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noProof/>
                <w:sz w:val="18"/>
                <w:szCs w:val="18"/>
              </w:rPr>
              <w:t>Inverse</w:t>
            </w: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 xml:space="preserve"> of the average number of liters of water stored per household. </w:t>
            </w:r>
          </w:p>
        </w:tc>
        <w:tc>
          <w:tcPr>
            <w:tcW w:w="1022" w:type="dxa"/>
          </w:tcPr>
          <w:p w:rsidR="0093342E" w:rsidRPr="00373B6A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228.07</w:t>
            </w:r>
          </w:p>
        </w:tc>
        <w:tc>
          <w:tcPr>
            <w:tcW w:w="2070" w:type="dxa"/>
          </w:tcPr>
          <w:p w:rsidR="0093342E" w:rsidRPr="00373B6A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0.81</w:t>
            </w:r>
          </w:p>
        </w:tc>
        <w:tc>
          <w:tcPr>
            <w:tcW w:w="2362" w:type="dxa"/>
            <w:vMerge/>
          </w:tcPr>
          <w:p w:rsidR="0093342E" w:rsidRPr="00373B6A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93342E" w:rsidRPr="00373B6A" w:rsidTr="00955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 w:val="restart"/>
          </w:tcPr>
          <w:p w:rsidR="0093342E" w:rsidRPr="00BD1DE0" w:rsidRDefault="0093342E" w:rsidP="009557AF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b w:val="0"/>
                <w:sz w:val="18"/>
                <w:szCs w:val="18"/>
              </w:rPr>
              <w:t>Disaster</w:t>
            </w:r>
          </w:p>
        </w:tc>
        <w:tc>
          <w:tcPr>
            <w:tcW w:w="1890" w:type="dxa"/>
          </w:tcPr>
          <w:p w:rsidR="0093342E" w:rsidRPr="00BD1DE0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 xml:space="preserve">Average number of floods, </w:t>
            </w:r>
            <w:r w:rsidRPr="00BD1DE0">
              <w:rPr>
                <w:rFonts w:ascii="Times New Roman" w:hAnsi="Times New Roman" w:cs="Times New Roman"/>
                <w:noProof/>
                <w:sz w:val="18"/>
                <w:szCs w:val="18"/>
              </w:rPr>
              <w:t>landslide</w:t>
            </w: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 xml:space="preserve"> and drought events in past 6 years</w:t>
            </w:r>
          </w:p>
        </w:tc>
        <w:tc>
          <w:tcPr>
            <w:tcW w:w="1022" w:type="dxa"/>
          </w:tcPr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4</w:t>
            </w:r>
          </w:p>
        </w:tc>
        <w:tc>
          <w:tcPr>
            <w:tcW w:w="2070" w:type="dxa"/>
          </w:tcPr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2</w:t>
            </w:r>
          </w:p>
        </w:tc>
        <w:tc>
          <w:tcPr>
            <w:tcW w:w="2362" w:type="dxa"/>
            <w:vMerge w:val="restart"/>
          </w:tcPr>
          <w:p w:rsidR="0093342E" w:rsidRDefault="0093342E" w:rsidP="009557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3342E" w:rsidRDefault="008A3BAE" w:rsidP="009557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0.2+0+0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3</m:t>
                    </m:r>
                  </m:den>
                </m:f>
              </m:oMath>
            </m:oMathPara>
          </w:p>
          <w:p w:rsidR="0093342E" w:rsidRPr="00373B6A" w:rsidRDefault="0093342E" w:rsidP="009557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=0.066</w:t>
            </w:r>
          </w:p>
        </w:tc>
      </w:tr>
      <w:tr w:rsidR="0093342E" w:rsidRPr="00373B6A" w:rsidTr="009557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/>
          </w:tcPr>
          <w:p w:rsidR="0093342E" w:rsidRPr="00BD1DE0" w:rsidRDefault="0093342E" w:rsidP="009557AF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1890" w:type="dxa"/>
          </w:tcPr>
          <w:p w:rsidR="0093342E" w:rsidRPr="00BD1DE0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>Percent of households that did not receive a warning about the pending natural disasters</w:t>
            </w:r>
          </w:p>
        </w:tc>
        <w:tc>
          <w:tcPr>
            <w:tcW w:w="1022" w:type="dxa"/>
          </w:tcPr>
          <w:p w:rsidR="0093342E" w:rsidRPr="00373B6A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87</w:t>
            </w:r>
          </w:p>
        </w:tc>
        <w:tc>
          <w:tcPr>
            <w:tcW w:w="2070" w:type="dxa"/>
          </w:tcPr>
          <w:p w:rsidR="0093342E" w:rsidRPr="00373B6A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362" w:type="dxa"/>
            <w:vMerge/>
          </w:tcPr>
          <w:p w:rsidR="0093342E" w:rsidRPr="00373B6A" w:rsidRDefault="0093342E" w:rsidP="009557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42E" w:rsidRPr="00373B6A" w:rsidTr="00955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/>
          </w:tcPr>
          <w:p w:rsidR="0093342E" w:rsidRPr="00BD1DE0" w:rsidRDefault="0093342E" w:rsidP="009557AF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1890" w:type="dxa"/>
          </w:tcPr>
          <w:p w:rsidR="0093342E" w:rsidRPr="00BD1DE0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>Percent of households with an injury or death as a result of the most severe natural disaster in the past 6 years.</w:t>
            </w:r>
          </w:p>
        </w:tc>
        <w:tc>
          <w:tcPr>
            <w:tcW w:w="1022" w:type="dxa"/>
          </w:tcPr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070" w:type="dxa"/>
          </w:tcPr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362" w:type="dxa"/>
            <w:vMerge/>
          </w:tcPr>
          <w:p w:rsidR="0093342E" w:rsidRPr="00373B6A" w:rsidRDefault="0093342E" w:rsidP="009557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42E" w:rsidRPr="00373B6A" w:rsidTr="009557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 w:val="restart"/>
          </w:tcPr>
          <w:p w:rsidR="0093342E" w:rsidRPr="00BD1DE0" w:rsidRDefault="0093342E" w:rsidP="009557AF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b w:val="0"/>
                <w:sz w:val="18"/>
                <w:szCs w:val="18"/>
              </w:rPr>
              <w:t>Health</w:t>
            </w:r>
          </w:p>
        </w:tc>
        <w:tc>
          <w:tcPr>
            <w:tcW w:w="1890" w:type="dxa"/>
          </w:tcPr>
          <w:p w:rsidR="0093342E" w:rsidRPr="00BD1DE0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 xml:space="preserve">Travel time in </w:t>
            </w:r>
            <w:r w:rsidRPr="00BD1DE0">
              <w:rPr>
                <w:rFonts w:ascii="Times New Roman" w:hAnsi="Times New Roman" w:cs="Times New Roman"/>
                <w:noProof/>
                <w:sz w:val="18"/>
                <w:szCs w:val="18"/>
              </w:rPr>
              <w:t>minutes</w:t>
            </w: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 xml:space="preserve"> to reach the nearest health post. </w:t>
            </w:r>
          </w:p>
        </w:tc>
        <w:tc>
          <w:tcPr>
            <w:tcW w:w="1022" w:type="dxa"/>
          </w:tcPr>
          <w:p w:rsidR="0093342E" w:rsidRPr="00373B6A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2.8</w:t>
            </w:r>
          </w:p>
        </w:tc>
        <w:tc>
          <w:tcPr>
            <w:tcW w:w="2070" w:type="dxa"/>
          </w:tcPr>
          <w:p w:rsidR="0093342E" w:rsidRPr="00373B6A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35</w:t>
            </w:r>
          </w:p>
        </w:tc>
        <w:tc>
          <w:tcPr>
            <w:tcW w:w="2362" w:type="dxa"/>
            <w:vMerge w:val="restart"/>
          </w:tcPr>
          <w:p w:rsidR="0093342E" w:rsidRPr="002D1391" w:rsidRDefault="0093342E" w:rsidP="009557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</w:p>
          <w:p w:rsidR="0093342E" w:rsidRDefault="008A3BAE" w:rsidP="009557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0.35+0.25+0.07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3</m:t>
                    </m:r>
                  </m:den>
                </m:f>
              </m:oMath>
            </m:oMathPara>
          </w:p>
          <w:p w:rsidR="0093342E" w:rsidRPr="00373B6A" w:rsidRDefault="0093342E" w:rsidP="009557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=0.223</w:t>
            </w:r>
          </w:p>
        </w:tc>
      </w:tr>
      <w:tr w:rsidR="0093342E" w:rsidRPr="00373B6A" w:rsidTr="00955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/>
          </w:tcPr>
          <w:p w:rsidR="0093342E" w:rsidRPr="00BD1DE0" w:rsidRDefault="0093342E" w:rsidP="009557AF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1890" w:type="dxa"/>
          </w:tcPr>
          <w:p w:rsidR="0093342E" w:rsidRPr="00BD1DE0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>Percentage of household with a member with chronic diseases</w:t>
            </w:r>
          </w:p>
        </w:tc>
        <w:tc>
          <w:tcPr>
            <w:tcW w:w="1022" w:type="dxa"/>
          </w:tcPr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5.44</w:t>
            </w:r>
          </w:p>
        </w:tc>
        <w:tc>
          <w:tcPr>
            <w:tcW w:w="2070" w:type="dxa"/>
          </w:tcPr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25</w:t>
            </w:r>
          </w:p>
        </w:tc>
        <w:tc>
          <w:tcPr>
            <w:tcW w:w="2362" w:type="dxa"/>
            <w:vMerge/>
          </w:tcPr>
          <w:p w:rsidR="0093342E" w:rsidRPr="00373B6A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42E" w:rsidRPr="00373B6A" w:rsidTr="009557AF">
        <w:trPr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/>
          </w:tcPr>
          <w:p w:rsidR="0093342E" w:rsidRPr="00BD1DE0" w:rsidRDefault="0093342E" w:rsidP="009557AF">
            <w:pPr>
              <w:tabs>
                <w:tab w:val="left" w:pos="999"/>
              </w:tabs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1890" w:type="dxa"/>
          </w:tcPr>
          <w:p w:rsidR="0093342E" w:rsidRPr="00BD1DE0" w:rsidRDefault="0093342E" w:rsidP="009557AF">
            <w:pPr>
              <w:tabs>
                <w:tab w:val="left" w:pos="99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>Percentage of household with members who left work or school due to illness in past week</w:t>
            </w:r>
          </w:p>
        </w:tc>
        <w:tc>
          <w:tcPr>
            <w:tcW w:w="1022" w:type="dxa"/>
          </w:tcPr>
          <w:p w:rsidR="0093342E" w:rsidRPr="00373B6A" w:rsidRDefault="0093342E" w:rsidP="009557AF">
            <w:pPr>
              <w:tabs>
                <w:tab w:val="left" w:pos="99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.01</w:t>
            </w:r>
          </w:p>
        </w:tc>
        <w:tc>
          <w:tcPr>
            <w:tcW w:w="2070" w:type="dxa"/>
          </w:tcPr>
          <w:p w:rsidR="0093342E" w:rsidRPr="00373B6A" w:rsidRDefault="0093342E" w:rsidP="009557AF">
            <w:pPr>
              <w:tabs>
                <w:tab w:val="left" w:pos="99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70</w:t>
            </w:r>
          </w:p>
        </w:tc>
        <w:tc>
          <w:tcPr>
            <w:tcW w:w="2362" w:type="dxa"/>
            <w:vMerge/>
          </w:tcPr>
          <w:p w:rsidR="0093342E" w:rsidRPr="00373B6A" w:rsidRDefault="0093342E" w:rsidP="009557AF">
            <w:pPr>
              <w:tabs>
                <w:tab w:val="left" w:pos="99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42E" w:rsidRPr="00373B6A" w:rsidTr="00955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 w:val="restart"/>
          </w:tcPr>
          <w:p w:rsidR="0093342E" w:rsidRPr="00BD1DE0" w:rsidRDefault="0093342E" w:rsidP="009557AF">
            <w:pPr>
              <w:tabs>
                <w:tab w:val="left" w:pos="999"/>
              </w:tabs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b w:val="0"/>
                <w:sz w:val="18"/>
                <w:szCs w:val="18"/>
              </w:rPr>
              <w:t>Climate</w:t>
            </w:r>
          </w:p>
        </w:tc>
        <w:tc>
          <w:tcPr>
            <w:tcW w:w="1890" w:type="dxa"/>
          </w:tcPr>
          <w:p w:rsidR="0093342E" w:rsidRPr="00BD1DE0" w:rsidRDefault="0093342E" w:rsidP="009557AF">
            <w:pPr>
              <w:tabs>
                <w:tab w:val="left" w:pos="99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>Inverse of Average annual precipitation from 1981 January to 2014</w:t>
            </w:r>
          </w:p>
        </w:tc>
        <w:tc>
          <w:tcPr>
            <w:tcW w:w="1022" w:type="dxa"/>
          </w:tcPr>
          <w:p w:rsidR="0093342E" w:rsidRPr="00373B6A" w:rsidRDefault="0093342E" w:rsidP="009557AF">
            <w:pPr>
              <w:tabs>
                <w:tab w:val="left" w:pos="99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54.37</w:t>
            </w:r>
          </w:p>
        </w:tc>
        <w:tc>
          <w:tcPr>
            <w:tcW w:w="2070" w:type="dxa"/>
          </w:tcPr>
          <w:p w:rsidR="0093342E" w:rsidRPr="00373B6A" w:rsidRDefault="0093342E" w:rsidP="009557AF">
            <w:pPr>
              <w:tabs>
                <w:tab w:val="left" w:pos="99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322</w:t>
            </w:r>
          </w:p>
        </w:tc>
        <w:tc>
          <w:tcPr>
            <w:tcW w:w="2362" w:type="dxa"/>
            <w:vMerge w:val="restart"/>
          </w:tcPr>
          <w:p w:rsidR="0093342E" w:rsidRPr="002D1391" w:rsidRDefault="0093342E" w:rsidP="00955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</w:p>
          <w:p w:rsidR="0093342E" w:rsidRDefault="008A3BAE" w:rsidP="009557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0.322+0.17+0.029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3</m:t>
                    </m:r>
                  </m:den>
                </m:f>
              </m:oMath>
            </m:oMathPara>
          </w:p>
          <w:p w:rsidR="0093342E" w:rsidRPr="00373B6A" w:rsidRDefault="0093342E" w:rsidP="009557AF">
            <w:pPr>
              <w:tabs>
                <w:tab w:val="left" w:pos="999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V=0.173</w:t>
            </w:r>
          </w:p>
        </w:tc>
      </w:tr>
      <w:tr w:rsidR="0093342E" w:rsidRPr="00373B6A" w:rsidTr="009557AF">
        <w:trPr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/>
          </w:tcPr>
          <w:p w:rsidR="0093342E" w:rsidRPr="00BD1DE0" w:rsidRDefault="0093342E" w:rsidP="009557AF">
            <w:pPr>
              <w:tabs>
                <w:tab w:val="left" w:pos="999"/>
              </w:tabs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1890" w:type="dxa"/>
          </w:tcPr>
          <w:p w:rsidR="0093342E" w:rsidRPr="00BD1DE0" w:rsidRDefault="0093342E" w:rsidP="009557AF">
            <w:pPr>
              <w:tabs>
                <w:tab w:val="left" w:pos="99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>Coefficient of variation of monsoon precipitation from 1981 to 2014</w:t>
            </w:r>
          </w:p>
        </w:tc>
        <w:tc>
          <w:tcPr>
            <w:tcW w:w="1022" w:type="dxa"/>
          </w:tcPr>
          <w:p w:rsidR="0093342E" w:rsidRPr="00373B6A" w:rsidRDefault="0093342E" w:rsidP="009557AF">
            <w:pPr>
              <w:tabs>
                <w:tab w:val="left" w:pos="99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105</w:t>
            </w:r>
          </w:p>
        </w:tc>
        <w:tc>
          <w:tcPr>
            <w:tcW w:w="2070" w:type="dxa"/>
          </w:tcPr>
          <w:p w:rsidR="0093342E" w:rsidRPr="00373B6A" w:rsidRDefault="0093342E" w:rsidP="009557AF">
            <w:pPr>
              <w:tabs>
                <w:tab w:val="left" w:pos="99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17</w:t>
            </w:r>
          </w:p>
        </w:tc>
        <w:tc>
          <w:tcPr>
            <w:tcW w:w="2362" w:type="dxa"/>
            <w:vMerge/>
          </w:tcPr>
          <w:p w:rsidR="0093342E" w:rsidRPr="00373B6A" w:rsidRDefault="0093342E" w:rsidP="009557AF">
            <w:pPr>
              <w:tabs>
                <w:tab w:val="left" w:pos="99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42E" w:rsidRPr="00373B6A" w:rsidTr="00955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/>
          </w:tcPr>
          <w:p w:rsidR="0093342E" w:rsidRPr="00BD1DE0" w:rsidRDefault="0093342E" w:rsidP="009557AF">
            <w:pPr>
              <w:tabs>
                <w:tab w:val="left" w:pos="999"/>
              </w:tabs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1890" w:type="dxa"/>
          </w:tcPr>
          <w:p w:rsidR="0093342E" w:rsidRPr="00BD1DE0" w:rsidRDefault="0093342E" w:rsidP="009557AF">
            <w:pPr>
              <w:tabs>
                <w:tab w:val="left" w:pos="99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>Rate of change of maximum temperature from 1977 to 2012</w:t>
            </w:r>
          </w:p>
        </w:tc>
        <w:tc>
          <w:tcPr>
            <w:tcW w:w="1022" w:type="dxa"/>
          </w:tcPr>
          <w:p w:rsidR="0093342E" w:rsidRPr="00373B6A" w:rsidRDefault="0093342E" w:rsidP="009557AF">
            <w:pPr>
              <w:tabs>
                <w:tab w:val="left" w:pos="99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31</w:t>
            </w:r>
          </w:p>
        </w:tc>
        <w:tc>
          <w:tcPr>
            <w:tcW w:w="2070" w:type="dxa"/>
          </w:tcPr>
          <w:p w:rsidR="0093342E" w:rsidRPr="00373B6A" w:rsidRDefault="0093342E" w:rsidP="009557AF">
            <w:pPr>
              <w:tabs>
                <w:tab w:val="left" w:pos="99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29</w:t>
            </w:r>
          </w:p>
        </w:tc>
        <w:tc>
          <w:tcPr>
            <w:tcW w:w="2362" w:type="dxa"/>
            <w:vMerge/>
          </w:tcPr>
          <w:p w:rsidR="0093342E" w:rsidRPr="00373B6A" w:rsidRDefault="0093342E" w:rsidP="009557AF">
            <w:pPr>
              <w:tabs>
                <w:tab w:val="left" w:pos="99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42E" w:rsidRPr="00373B6A" w:rsidTr="009557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 w:val="restart"/>
          </w:tcPr>
          <w:p w:rsidR="0093342E" w:rsidRPr="00BD1DE0" w:rsidRDefault="0093342E" w:rsidP="009557AF">
            <w:pPr>
              <w:tabs>
                <w:tab w:val="left" w:pos="999"/>
              </w:tabs>
              <w:rPr>
                <w:rFonts w:ascii="Times New Roman" w:hAnsi="Times New Roman" w:cs="Times New Roman"/>
                <w:b w:val="0"/>
                <w:noProof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b w:val="0"/>
                <w:noProof/>
                <w:sz w:val="18"/>
                <w:szCs w:val="18"/>
              </w:rPr>
              <w:t>Topography</w:t>
            </w:r>
          </w:p>
        </w:tc>
        <w:tc>
          <w:tcPr>
            <w:tcW w:w="1890" w:type="dxa"/>
          </w:tcPr>
          <w:p w:rsidR="0093342E" w:rsidRPr="00BD1DE0" w:rsidRDefault="0093342E" w:rsidP="009557AF">
            <w:pPr>
              <w:tabs>
                <w:tab w:val="left" w:pos="99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noProof/>
                <w:sz w:val="18"/>
                <w:szCs w:val="18"/>
              </w:rPr>
              <w:t>The standard</w:t>
            </w: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 xml:space="preserve"> deviation of Normalized Difference Vegetation Index of the </w:t>
            </w:r>
            <w:r w:rsidRPr="00BD1DE0">
              <w:rPr>
                <w:rFonts w:ascii="Times New Roman" w:hAnsi="Times New Roman" w:cs="Times New Roman"/>
                <w:noProof/>
                <w:sz w:val="18"/>
                <w:szCs w:val="18"/>
              </w:rPr>
              <w:t>average</w:t>
            </w: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 xml:space="preserve"> of July, August and September from 2000 to 2014.</w:t>
            </w:r>
          </w:p>
        </w:tc>
        <w:tc>
          <w:tcPr>
            <w:tcW w:w="1022" w:type="dxa"/>
          </w:tcPr>
          <w:p w:rsidR="0093342E" w:rsidRPr="00373B6A" w:rsidRDefault="0093342E" w:rsidP="009557AF">
            <w:pPr>
              <w:tabs>
                <w:tab w:val="left" w:pos="99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0.083</w:t>
            </w:r>
          </w:p>
        </w:tc>
        <w:tc>
          <w:tcPr>
            <w:tcW w:w="2070" w:type="dxa"/>
          </w:tcPr>
          <w:p w:rsidR="0093342E" w:rsidRPr="00373B6A" w:rsidRDefault="0093342E" w:rsidP="009557AF">
            <w:pPr>
              <w:tabs>
                <w:tab w:val="left" w:pos="99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0.216</w:t>
            </w:r>
          </w:p>
        </w:tc>
        <w:tc>
          <w:tcPr>
            <w:tcW w:w="2362" w:type="dxa"/>
            <w:vMerge w:val="restart"/>
          </w:tcPr>
          <w:p w:rsidR="0093342E" w:rsidRDefault="0093342E" w:rsidP="009557AF">
            <w:pPr>
              <w:tabs>
                <w:tab w:val="left" w:pos="99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  <w:p w:rsidR="0093342E" w:rsidRDefault="008A3BAE" w:rsidP="009557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0.216+0.396+0.475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3</m:t>
                    </m:r>
                  </m:den>
                </m:f>
              </m:oMath>
            </m:oMathPara>
          </w:p>
          <w:p w:rsidR="0093342E" w:rsidRPr="00373B6A" w:rsidRDefault="0093342E" w:rsidP="009557AF">
            <w:pPr>
              <w:tabs>
                <w:tab w:val="left" w:pos="99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</w:rPr>
              <w:t>TOPO=0.362</w:t>
            </w:r>
          </w:p>
        </w:tc>
      </w:tr>
      <w:tr w:rsidR="0093342E" w:rsidRPr="00373B6A" w:rsidTr="00955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/>
          </w:tcPr>
          <w:p w:rsidR="0093342E" w:rsidRPr="00BD1DE0" w:rsidRDefault="0093342E" w:rsidP="009557AF">
            <w:pPr>
              <w:tabs>
                <w:tab w:val="left" w:pos="999"/>
              </w:tabs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1890" w:type="dxa"/>
          </w:tcPr>
          <w:p w:rsidR="0093342E" w:rsidRPr="00BD1DE0" w:rsidRDefault="0093342E" w:rsidP="009557AF">
            <w:pPr>
              <w:tabs>
                <w:tab w:val="left" w:pos="99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>Land cover rank</w:t>
            </w:r>
          </w:p>
        </w:tc>
        <w:tc>
          <w:tcPr>
            <w:tcW w:w="1022" w:type="dxa"/>
          </w:tcPr>
          <w:p w:rsidR="0093342E" w:rsidRPr="00373B6A" w:rsidRDefault="0093342E" w:rsidP="009557AF">
            <w:pPr>
              <w:tabs>
                <w:tab w:val="left" w:pos="99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.37</w:t>
            </w:r>
          </w:p>
        </w:tc>
        <w:tc>
          <w:tcPr>
            <w:tcW w:w="2070" w:type="dxa"/>
          </w:tcPr>
          <w:p w:rsidR="0093342E" w:rsidRPr="00373B6A" w:rsidRDefault="0093342E" w:rsidP="009557AF">
            <w:pPr>
              <w:tabs>
                <w:tab w:val="left" w:pos="99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396</w:t>
            </w:r>
          </w:p>
        </w:tc>
        <w:tc>
          <w:tcPr>
            <w:tcW w:w="2362" w:type="dxa"/>
            <w:vMerge/>
          </w:tcPr>
          <w:p w:rsidR="0093342E" w:rsidRPr="00373B6A" w:rsidRDefault="0093342E" w:rsidP="009557AF">
            <w:pPr>
              <w:tabs>
                <w:tab w:val="left" w:pos="99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42E" w:rsidRPr="00373B6A" w:rsidTr="009557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/>
          </w:tcPr>
          <w:p w:rsidR="0093342E" w:rsidRPr="00BD1DE0" w:rsidRDefault="0093342E" w:rsidP="009557AF">
            <w:pPr>
              <w:tabs>
                <w:tab w:val="left" w:pos="999"/>
              </w:tabs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1890" w:type="dxa"/>
          </w:tcPr>
          <w:p w:rsidR="0093342E" w:rsidRPr="00BD1DE0" w:rsidRDefault="0093342E" w:rsidP="009557AF">
            <w:pPr>
              <w:tabs>
                <w:tab w:val="left" w:pos="99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>Slope</w:t>
            </w:r>
          </w:p>
        </w:tc>
        <w:tc>
          <w:tcPr>
            <w:tcW w:w="1022" w:type="dxa"/>
          </w:tcPr>
          <w:p w:rsidR="0093342E" w:rsidRPr="00373B6A" w:rsidRDefault="0093342E" w:rsidP="009557AF">
            <w:pPr>
              <w:tabs>
                <w:tab w:val="left" w:pos="99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3.75</w:t>
            </w:r>
          </w:p>
        </w:tc>
        <w:tc>
          <w:tcPr>
            <w:tcW w:w="2070" w:type="dxa"/>
          </w:tcPr>
          <w:p w:rsidR="0093342E" w:rsidRPr="00373B6A" w:rsidRDefault="0093342E" w:rsidP="009557AF">
            <w:pPr>
              <w:tabs>
                <w:tab w:val="left" w:pos="99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475</w:t>
            </w:r>
          </w:p>
        </w:tc>
        <w:tc>
          <w:tcPr>
            <w:tcW w:w="2362" w:type="dxa"/>
            <w:vMerge/>
          </w:tcPr>
          <w:p w:rsidR="0093342E" w:rsidRPr="00373B6A" w:rsidRDefault="0093342E" w:rsidP="009557AF">
            <w:pPr>
              <w:tabs>
                <w:tab w:val="left" w:pos="99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42E" w:rsidRPr="00373B6A" w:rsidTr="00955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 w:val="restart"/>
          </w:tcPr>
          <w:p w:rsidR="0093342E" w:rsidRPr="00BD1DE0" w:rsidRDefault="0093342E" w:rsidP="009557AF">
            <w:pPr>
              <w:tabs>
                <w:tab w:val="left" w:pos="999"/>
              </w:tabs>
              <w:jc w:val="both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1890" w:type="dxa"/>
          </w:tcPr>
          <w:p w:rsidR="0093342E" w:rsidRPr="00BD1DE0" w:rsidRDefault="0093342E" w:rsidP="009557AF">
            <w:pPr>
              <w:tabs>
                <w:tab w:val="left" w:pos="999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>LVI</w:t>
            </w:r>
          </w:p>
        </w:tc>
        <w:tc>
          <w:tcPr>
            <w:tcW w:w="5454" w:type="dxa"/>
            <w:gridSpan w:val="3"/>
          </w:tcPr>
          <w:p w:rsidR="0093342E" w:rsidRPr="00680FB8" w:rsidRDefault="008A3BAE" w:rsidP="009557AF">
            <w:pPr>
              <w:tabs>
                <w:tab w:val="left" w:pos="999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/>
                        <w:sz w:val="18"/>
                        <w:szCs w:val="18"/>
                      </w:rPr>
                      <m:t>LVI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/>
                        <w:sz w:val="18"/>
                        <w:szCs w:val="18"/>
                      </w:rPr>
                      <m:t>w</m:t>
                    </m:r>
                  </m:sub>
                </m:sSub>
                <m:r>
                  <w:rPr>
                    <w:rFonts w:ascii="Cambria Math" w:hAnsi="Cambria Math" w:cs="Times New Roman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eqArr>
                      <m:eqArrPr>
                        <m:ctrlPr>
                          <w:rPr>
                            <w:rFonts w:ascii="Cambria Math" w:hAnsi="Cambria Math" w:cs="Times New Roman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eqArr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SDP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SDP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w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18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LS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L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w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18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SW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SN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w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18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H</m:t>
                            </m:r>
                            <m:r>
                              <w:rPr>
                                <w:rFonts w:ascii="Cambria Math" w:hAnsi="Cambria Math" w:cs="Times New Roman"/>
                                <w:vanish/>
                                <w:color w:val="000000"/>
                                <w:sz w:val="18"/>
                                <w:szCs w:val="18"/>
                              </w:rPr>
                              <m:t>H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w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18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F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w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18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w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w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18"/>
                          </w:rPr>
                          <m:t>+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D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w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18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CV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CV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w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18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TOPO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TOPO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18"/>
                                <w:szCs w:val="18"/>
                              </w:rPr>
                              <m:t>w</m:t>
                            </m:r>
                          </m:sub>
                        </m:sSub>
                      </m:e>
                    </m:eqArr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18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18"/>
                          </w:rPr>
                          <m:t>SDP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000000"/>
                        <w:sz w:val="18"/>
                        <w:szCs w:val="1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18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18"/>
                          </w:rPr>
                          <m:t>LS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000000"/>
                        <w:sz w:val="18"/>
                        <w:szCs w:val="1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18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18"/>
                          </w:rPr>
                          <m:t>SW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000000"/>
                        <w:sz w:val="18"/>
                        <w:szCs w:val="1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18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18"/>
                          </w:rPr>
                          <m:t>H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000000"/>
                        <w:sz w:val="18"/>
                        <w:szCs w:val="1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18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18"/>
                          </w:rPr>
                          <m:t>F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000000"/>
                        <w:sz w:val="18"/>
                        <w:szCs w:val="1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18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18"/>
                          </w:rPr>
                          <m:t>w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000000"/>
                        <w:sz w:val="18"/>
                        <w:szCs w:val="1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18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18"/>
                          </w:rPr>
                          <m:t>D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000000"/>
                        <w:sz w:val="18"/>
                        <w:szCs w:val="1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18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18"/>
                          </w:rPr>
                          <m:t>CV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000000"/>
                        <w:sz w:val="18"/>
                        <w:szCs w:val="1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18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18"/>
                          </w:rPr>
                          <m:t>TOPO</m:t>
                        </m:r>
                      </m:sub>
                    </m:sSub>
                  </m:den>
                </m:f>
              </m:oMath>
            </m:oMathPara>
          </w:p>
          <w:p w:rsidR="0093342E" w:rsidRPr="00DB3C87" w:rsidRDefault="0093342E" w:rsidP="009557AF">
            <w:pPr>
              <w:tabs>
                <w:tab w:val="left" w:pos="999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</w:rPr>
            </w:pPr>
          </w:p>
          <w:p w:rsidR="0093342E" w:rsidRPr="00680FB8" w:rsidRDefault="008A3BAE" w:rsidP="009557AF">
            <w:pPr>
              <w:tabs>
                <w:tab w:val="left" w:pos="999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/>
                        <w:sz w:val="18"/>
                        <w:szCs w:val="18"/>
                      </w:rPr>
                      <m:t>LVI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/>
                        <w:sz w:val="18"/>
                        <w:szCs w:val="18"/>
                      </w:rPr>
                      <m:t>w</m:t>
                    </m:r>
                  </m:sub>
                </m:sSub>
                <m:r>
                  <w:rPr>
                    <w:rFonts w:ascii="Cambria Math" w:hAnsi="Cambria Math" w:cs="Times New Roman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eqArr>
                      <m:eqArrPr>
                        <m:ctrlPr>
                          <w:rPr>
                            <w:rFonts w:ascii="Cambria Math" w:hAnsi="Cambria Math" w:cs="Times New Roman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18"/>
                          </w:rPr>
                          <m:t>3*0.306+3*0.681+3*0.34+3*0.223+5*0.35+5*0.63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color w:val="000000"/>
                            <w:sz w:val="18"/>
                            <w:szCs w:val="18"/>
                          </w:rPr>
                          <m:t>+3*0.63+3*0.173+3*0.362</m:t>
                        </m:r>
                      </m:e>
                    </m:eqArr>
                  </m:num>
                  <m:den>
                    <m:r>
                      <w:rPr>
                        <w:rFonts w:ascii="Cambria Math" w:hAnsi="Cambria Math" w:cs="Times New Roman"/>
                        <w:color w:val="000000"/>
                        <w:sz w:val="18"/>
                        <w:szCs w:val="18"/>
                      </w:rPr>
                      <m:t>3+3+3+3+5+5+3+3+3</m:t>
                    </m:r>
                  </m:den>
                </m:f>
              </m:oMath>
            </m:oMathPara>
          </w:p>
          <w:p w:rsidR="0093342E" w:rsidRPr="00680FB8" w:rsidRDefault="0093342E" w:rsidP="009557AF">
            <w:pPr>
              <w:tabs>
                <w:tab w:val="left" w:pos="999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</w:rPr>
              <w:t>=0.42</w:t>
            </w:r>
          </w:p>
          <w:p w:rsidR="0093342E" w:rsidRDefault="0093342E" w:rsidP="009557AF">
            <w:pPr>
              <w:tabs>
                <w:tab w:val="left" w:pos="99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</w:p>
          <w:p w:rsidR="0093342E" w:rsidRPr="00373B6A" w:rsidRDefault="0093342E" w:rsidP="009557AF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3342E" w:rsidRPr="00373B6A" w:rsidTr="009557AF">
        <w:trPr>
          <w:trHeight w:val="18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/>
          </w:tcPr>
          <w:p w:rsidR="0093342E" w:rsidRPr="00BD1DE0" w:rsidRDefault="0093342E" w:rsidP="009557AF">
            <w:pPr>
              <w:tabs>
                <w:tab w:val="left" w:pos="999"/>
              </w:tabs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1890" w:type="dxa"/>
          </w:tcPr>
          <w:p w:rsidR="0093342E" w:rsidRPr="00BD1DE0" w:rsidRDefault="0093342E" w:rsidP="009557AF">
            <w:pPr>
              <w:tabs>
                <w:tab w:val="left" w:pos="99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>Exposure</w:t>
            </w:r>
          </w:p>
        </w:tc>
        <w:tc>
          <w:tcPr>
            <w:tcW w:w="5454" w:type="dxa"/>
            <w:gridSpan w:val="3"/>
          </w:tcPr>
          <w:p w:rsidR="0093342E" w:rsidRPr="00A84311" w:rsidRDefault="008A3BAE" w:rsidP="009557AF">
            <w:pPr>
              <w:tabs>
                <w:tab w:val="left" w:pos="99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Exposur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w</m:t>
                    </m:r>
                  </m:sub>
                </m:sSub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3*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</w:rPr>
                          <m:t>w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+3*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</w:rPr>
                          <m:t>CV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</w:rPr>
                          <m:t>w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6</m:t>
                    </m:r>
                  </m:den>
                </m:f>
              </m:oMath>
            </m:oMathPara>
          </w:p>
          <w:p w:rsidR="0093342E" w:rsidRPr="00A84311" w:rsidRDefault="008A3BAE" w:rsidP="009557AF">
            <w:pPr>
              <w:tabs>
                <w:tab w:val="left" w:pos="99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Exposur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w</m:t>
                    </m:r>
                  </m:sub>
                </m:sSub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3*0.066+3*0.173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6</m:t>
                    </m:r>
                  </m:den>
                </m:f>
              </m:oMath>
            </m:oMathPara>
          </w:p>
          <w:p w:rsidR="0093342E" w:rsidRPr="00373B6A" w:rsidRDefault="0093342E" w:rsidP="009557AF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</w:rPr>
              <w:t xml:space="preserve">                                                      </w:t>
            </w:r>
            <w:r w:rsidRPr="00A84311">
              <w:rPr>
                <w:rFonts w:ascii="Times New Roman" w:eastAsiaTheme="minorEastAsia" w:hAnsi="Times New Roman" w:cs="Times New Roman"/>
                <w:sz w:val="18"/>
                <w:szCs w:val="18"/>
              </w:rPr>
              <w:t>=0.239</w:t>
            </w:r>
          </w:p>
        </w:tc>
      </w:tr>
      <w:tr w:rsidR="0093342E" w:rsidRPr="00373B6A" w:rsidTr="00955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/>
          </w:tcPr>
          <w:p w:rsidR="0093342E" w:rsidRPr="00BD1DE0" w:rsidRDefault="0093342E" w:rsidP="009557AF">
            <w:pPr>
              <w:tabs>
                <w:tab w:val="left" w:pos="999"/>
              </w:tabs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1890" w:type="dxa"/>
          </w:tcPr>
          <w:p w:rsidR="0093342E" w:rsidRPr="00BD1DE0" w:rsidRDefault="0093342E" w:rsidP="009557AF">
            <w:pPr>
              <w:tabs>
                <w:tab w:val="left" w:pos="99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>Sensitivity</w:t>
            </w:r>
          </w:p>
        </w:tc>
        <w:tc>
          <w:tcPr>
            <w:tcW w:w="5454" w:type="dxa"/>
            <w:gridSpan w:val="3"/>
          </w:tcPr>
          <w:p w:rsidR="0093342E" w:rsidRPr="00A84311" w:rsidRDefault="0093342E" w:rsidP="009557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Sensitivity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w</m:t>
                    </m:r>
                  </m:sub>
                </m:sSub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3*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</w:rPr>
                          <m:t>w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+5*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</w:rPr>
                          <m:t>w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+5*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</w:rPr>
                          <m:t>w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+3*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</w:rPr>
                          <m:t>TOPO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</w:rPr>
                          <m:t>w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16</m:t>
                    </m:r>
                  </m:den>
                </m:f>
              </m:oMath>
            </m:oMathPara>
          </w:p>
          <w:p w:rsidR="0093342E" w:rsidRPr="00A84311" w:rsidRDefault="008A3BAE" w:rsidP="009557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Sensitivity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w</m:t>
                    </m:r>
                  </m:sub>
                </m:sSub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3*0.223+5*0.35+5*0.63+3*0.362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16</m:t>
                    </m:r>
                  </m:den>
                </m:f>
              </m:oMath>
            </m:oMathPara>
          </w:p>
          <w:p w:rsidR="0093342E" w:rsidRPr="00373B6A" w:rsidRDefault="0093342E" w:rsidP="009557AF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=0.416</w:t>
            </w:r>
          </w:p>
        </w:tc>
      </w:tr>
      <w:tr w:rsidR="0093342E" w:rsidRPr="00373B6A" w:rsidTr="009557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/>
          </w:tcPr>
          <w:p w:rsidR="0093342E" w:rsidRPr="00BD1DE0" w:rsidRDefault="0093342E" w:rsidP="009557AF">
            <w:pPr>
              <w:tabs>
                <w:tab w:val="left" w:pos="999"/>
              </w:tabs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1890" w:type="dxa"/>
          </w:tcPr>
          <w:p w:rsidR="0093342E" w:rsidRPr="00BD1DE0" w:rsidRDefault="0093342E" w:rsidP="009557AF">
            <w:pPr>
              <w:tabs>
                <w:tab w:val="left" w:pos="99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>Adaptive Capacity</w:t>
            </w:r>
          </w:p>
        </w:tc>
        <w:tc>
          <w:tcPr>
            <w:tcW w:w="5454" w:type="dxa"/>
            <w:gridSpan w:val="3"/>
          </w:tcPr>
          <w:p w:rsidR="0093342E" w:rsidRPr="00A84311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Adaptiv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w</m:t>
                    </m:r>
                  </m:sub>
                </m:sSub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4*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</w:rPr>
                          <m:t>SDP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</w:rPr>
                          <m:t>w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+3*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</w:rPr>
                          <m:t>L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</w:rPr>
                          <m:t>w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+3*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</w:rPr>
                          <m:t>SN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</w:rPr>
                          <m:t>w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10</m:t>
                    </m:r>
                  </m:den>
                </m:f>
              </m:oMath>
            </m:oMathPara>
          </w:p>
          <w:p w:rsidR="0093342E" w:rsidRPr="00A84311" w:rsidRDefault="008A3BA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Adaptive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w</m:t>
                    </m:r>
                  </m:sub>
                </m:sSub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4*0.306+3*0.681+3*0.34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10</m:t>
                    </m:r>
                  </m:den>
                </m:f>
              </m:oMath>
            </m:oMathPara>
          </w:p>
          <w:p w:rsidR="0093342E" w:rsidRPr="00373B6A" w:rsidRDefault="0093342E" w:rsidP="00955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</w:rPr>
              <w:t xml:space="preserve">                                               </w:t>
            </w:r>
            <w:r w:rsidRPr="00984062">
              <w:rPr>
                <w:rFonts w:ascii="Times New Roman" w:eastAsiaTheme="minorEastAsia" w:hAnsi="Times New Roman" w:cs="Times New Roman"/>
                <w:sz w:val="18"/>
                <w:szCs w:val="18"/>
              </w:rPr>
              <w:t>=0.428</w:t>
            </w:r>
          </w:p>
        </w:tc>
      </w:tr>
      <w:tr w:rsidR="0093342E" w:rsidRPr="00373B6A" w:rsidTr="00955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vMerge/>
          </w:tcPr>
          <w:p w:rsidR="0093342E" w:rsidRPr="00BD1DE0" w:rsidRDefault="0093342E" w:rsidP="009557AF">
            <w:pPr>
              <w:tabs>
                <w:tab w:val="left" w:pos="999"/>
              </w:tabs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1890" w:type="dxa"/>
          </w:tcPr>
          <w:p w:rsidR="0093342E" w:rsidRPr="00BD1DE0" w:rsidRDefault="0093342E" w:rsidP="009557AF">
            <w:pPr>
              <w:tabs>
                <w:tab w:val="left" w:pos="99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D1DE0">
              <w:rPr>
                <w:rFonts w:ascii="Times New Roman" w:hAnsi="Times New Roman" w:cs="Times New Roman"/>
                <w:sz w:val="18"/>
                <w:szCs w:val="18"/>
              </w:rPr>
              <w:t>IPCC-LVI</w:t>
            </w:r>
          </w:p>
        </w:tc>
        <w:tc>
          <w:tcPr>
            <w:tcW w:w="5454" w:type="dxa"/>
            <w:gridSpan w:val="3"/>
          </w:tcPr>
          <w:p w:rsidR="0093342E" w:rsidRPr="000F05E6" w:rsidRDefault="0093342E" w:rsidP="009557AF">
            <w:pPr>
              <w:tabs>
                <w:tab w:val="left" w:pos="999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F05E6">
              <w:rPr>
                <w:rFonts w:ascii="Times New Roman" w:hAnsi="Times New Roman" w:cs="Times New Roman"/>
                <w:sz w:val="18"/>
                <w:szCs w:val="18"/>
              </w:rPr>
              <w:t>IPCC-LVI= ([Exposure]- [Adaptive Capacity])*[Sensitivity]</w:t>
            </w:r>
          </w:p>
          <w:p w:rsidR="0093342E" w:rsidRPr="000F05E6" w:rsidRDefault="0093342E" w:rsidP="009557AF">
            <w:pPr>
              <w:tabs>
                <w:tab w:val="left" w:pos="999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F05E6">
              <w:rPr>
                <w:rFonts w:ascii="Times New Roman" w:hAnsi="Times New Roman" w:cs="Times New Roman"/>
                <w:sz w:val="18"/>
                <w:szCs w:val="18"/>
              </w:rPr>
              <w:t>=(0.239-0.428)*0.416</w:t>
            </w:r>
          </w:p>
          <w:p w:rsidR="0093342E" w:rsidRPr="00373B6A" w:rsidRDefault="0093342E" w:rsidP="009557AF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5E6">
              <w:rPr>
                <w:rFonts w:ascii="Times New Roman" w:hAnsi="Times New Roman" w:cs="Times New Roman"/>
                <w:sz w:val="18"/>
                <w:szCs w:val="18"/>
              </w:rPr>
              <w:t>= -0.078</w:t>
            </w:r>
          </w:p>
        </w:tc>
      </w:tr>
    </w:tbl>
    <w:p w:rsidR="0093342E" w:rsidRDefault="0093342E" w:rsidP="0093342E">
      <w:pPr>
        <w:ind w:firstLine="720"/>
        <w:rPr>
          <w:rFonts w:ascii="Times New Roman" w:hAnsi="Times New Roman" w:cs="Times New Roman"/>
          <w:b/>
          <w:sz w:val="24"/>
          <w:szCs w:val="24"/>
        </w:rPr>
      </w:pPr>
    </w:p>
    <w:sectPr w:rsidR="0093342E" w:rsidSect="009B52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0NDU0NDM2MzQwtjRS0lEKTi0uzszPAykwqQUAcsqX6SwAAAA="/>
  </w:docVars>
  <w:rsids>
    <w:rsidRoot w:val="0093342E"/>
    <w:rsid w:val="0001117E"/>
    <w:rsid w:val="00123075"/>
    <w:rsid w:val="00230789"/>
    <w:rsid w:val="008A3BAE"/>
    <w:rsid w:val="0093342E"/>
    <w:rsid w:val="00C53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2E0C7CD-C864-4408-84CF-963A55983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34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3342E"/>
    <w:pPr>
      <w:autoSpaceDE w:val="0"/>
      <w:autoSpaceDN w:val="0"/>
      <w:adjustRightInd w:val="0"/>
      <w:spacing w:after="0" w:line="240" w:lineRule="auto"/>
    </w:pPr>
    <w:rPr>
      <w:rFonts w:ascii="Cambria" w:eastAsiaTheme="minorEastAsia" w:hAnsi="Cambria" w:cs="Cambria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93342E"/>
    <w:pPr>
      <w:spacing w:line="240" w:lineRule="auto"/>
    </w:pPr>
    <w:rPr>
      <w:i/>
      <w:iCs/>
      <w:color w:val="1F497D" w:themeColor="text2"/>
      <w:sz w:val="18"/>
      <w:szCs w:val="18"/>
    </w:rPr>
  </w:style>
  <w:style w:type="table" w:customStyle="1" w:styleId="ListTable6Colorful-Accent31">
    <w:name w:val="List Table 6 Colorful - Accent 31"/>
    <w:basedOn w:val="TableNormal"/>
    <w:uiPriority w:val="51"/>
    <w:rsid w:val="0093342E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PlainTable22">
    <w:name w:val="Plain Table 22"/>
    <w:basedOn w:val="TableNormal"/>
    <w:uiPriority w:val="42"/>
    <w:rsid w:val="0093342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334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342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6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ardan</dc:creator>
  <cp:lastModifiedBy>Janardan Mainali</cp:lastModifiedBy>
  <cp:revision>4</cp:revision>
  <dcterms:created xsi:type="dcterms:W3CDTF">2018-03-30T17:36:00Z</dcterms:created>
  <dcterms:modified xsi:type="dcterms:W3CDTF">2018-03-31T15:31:00Z</dcterms:modified>
</cp:coreProperties>
</file>